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4-03-15T18:21:35Z</dcterms:created>
  <dcterms:modified xsi:type="dcterms:W3CDTF">2024-03-15T18: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Table of contents</vt:lpwstr>
  </property>
</Properties>
</file>